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B44D8F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C9441E">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57D17A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208D9">
        <w:rPr>
          <w:rFonts w:ascii="Arial" w:eastAsia="Arial" w:hAnsi="Arial" w:cs="Arial"/>
          <w:sz w:val="24"/>
          <w:szCs w:val="24"/>
        </w:rPr>
        <w:t>30</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3559F699"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C9441E" w:rsidRPr="00C9441E">
        <w:rPr>
          <w:rFonts w:ascii="Arial" w:eastAsia="Arial" w:hAnsi="Arial" w:cs="Arial"/>
          <w:b/>
          <w:color w:val="0070C0"/>
          <w:sz w:val="24"/>
          <w:szCs w:val="24"/>
        </w:rPr>
        <w:t>30</w:t>
      </w:r>
      <w:r w:rsidR="00D16141" w:rsidRPr="00C9441E">
        <w:rPr>
          <w:rFonts w:ascii="Arial" w:eastAsia="Arial" w:hAnsi="Arial" w:cs="Arial"/>
          <w:b/>
          <w:color w:val="0070C0"/>
          <w:sz w:val="24"/>
          <w:szCs w:val="24"/>
        </w:rPr>
        <w:t xml:space="preserve"> </w:t>
      </w:r>
      <w:r w:rsidR="00020077" w:rsidRPr="00C9441E">
        <w:rPr>
          <w:rFonts w:ascii="Arial" w:eastAsia="Arial" w:hAnsi="Arial" w:cs="Arial"/>
          <w:b/>
          <w:color w:val="0070C0"/>
          <w:sz w:val="24"/>
          <w:szCs w:val="24"/>
        </w:rPr>
        <w:t>Dec</w:t>
      </w:r>
      <w:r w:rsidR="00C55046" w:rsidRPr="00C9441E">
        <w:rPr>
          <w:rFonts w:ascii="Arial" w:eastAsia="Arial" w:hAnsi="Arial" w:cs="Arial"/>
          <w:b/>
          <w:color w:val="0070C0"/>
          <w:sz w:val="24"/>
          <w:szCs w:val="24"/>
        </w:rPr>
        <w:t>ember</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2020,</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E76F56" w:rsidRPr="001C68F3">
        <w:rPr>
          <w:rFonts w:ascii="Arial" w:eastAsia="Arial" w:hAnsi="Arial" w:cs="Arial"/>
          <w:b/>
          <w:color w:val="0070C0"/>
          <w:sz w:val="24"/>
          <w:szCs w:val="24"/>
        </w:rPr>
        <w:t>4</w:t>
      </w:r>
      <w:r w:rsidR="00A07DFB" w:rsidRPr="001C68F3">
        <w:rPr>
          <w:rFonts w:ascii="Arial" w:eastAsia="Arial" w:hAnsi="Arial" w:cs="Arial"/>
          <w:b/>
          <w:color w:val="0070C0"/>
          <w:sz w:val="24"/>
          <w:szCs w:val="24"/>
        </w:rPr>
        <w:t>7</w:t>
      </w:r>
      <w:r w:rsidR="001C68F3" w:rsidRPr="001C68F3">
        <w:rPr>
          <w:rFonts w:ascii="Arial" w:eastAsia="Arial" w:hAnsi="Arial" w:cs="Arial"/>
          <w:b/>
          <w:color w:val="0070C0"/>
          <w:sz w:val="24"/>
          <w:szCs w:val="24"/>
        </w:rPr>
        <w:t>2</w:t>
      </w:r>
      <w:r w:rsidR="00E76F56" w:rsidRPr="001C68F3">
        <w:rPr>
          <w:rFonts w:ascii="Arial" w:eastAsia="Arial" w:hAnsi="Arial" w:cs="Arial"/>
          <w:b/>
          <w:color w:val="0070C0"/>
          <w:sz w:val="24"/>
          <w:szCs w:val="24"/>
        </w:rPr>
        <w:t>,</w:t>
      </w:r>
      <w:r w:rsidR="00311F51" w:rsidRPr="001C68F3">
        <w:rPr>
          <w:rFonts w:ascii="Arial" w:eastAsia="Arial" w:hAnsi="Arial" w:cs="Arial"/>
          <w:b/>
          <w:color w:val="0070C0"/>
          <w:sz w:val="24"/>
          <w:szCs w:val="24"/>
        </w:rPr>
        <w:t>5</w:t>
      </w:r>
      <w:r w:rsidR="001C68F3" w:rsidRPr="001C68F3">
        <w:rPr>
          <w:rFonts w:ascii="Arial" w:eastAsia="Arial" w:hAnsi="Arial" w:cs="Arial"/>
          <w:b/>
          <w:color w:val="0070C0"/>
          <w:sz w:val="24"/>
          <w:szCs w:val="24"/>
        </w:rPr>
        <w:t>32</w:t>
      </w:r>
      <w:r w:rsidR="00E76F56" w:rsidRPr="001C68F3">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E76F56" w:rsidRPr="001C68F3">
        <w:rPr>
          <w:rFonts w:ascii="Arial" w:eastAsia="Arial" w:hAnsi="Arial" w:cs="Arial"/>
          <w:b/>
          <w:color w:val="0070C0"/>
          <w:sz w:val="24"/>
          <w:szCs w:val="24"/>
        </w:rPr>
        <w:t>2</w:t>
      </w:r>
      <w:r w:rsidR="00311F51" w:rsidRPr="001C68F3">
        <w:rPr>
          <w:rFonts w:ascii="Arial" w:eastAsia="Arial" w:hAnsi="Arial" w:cs="Arial"/>
          <w:b/>
          <w:color w:val="0070C0"/>
          <w:sz w:val="24"/>
          <w:szCs w:val="24"/>
        </w:rPr>
        <w:t>3</w:t>
      </w:r>
      <w:r w:rsidR="00E76F56" w:rsidRPr="001C68F3">
        <w:rPr>
          <w:rFonts w:ascii="Arial" w:eastAsia="Arial" w:hAnsi="Arial" w:cs="Arial"/>
          <w:b/>
          <w:color w:val="0070C0"/>
          <w:sz w:val="24"/>
          <w:szCs w:val="24"/>
        </w:rPr>
        <w:t>,</w:t>
      </w:r>
      <w:r w:rsidR="001C68F3" w:rsidRPr="001C68F3">
        <w:rPr>
          <w:rFonts w:ascii="Arial" w:eastAsia="Arial" w:hAnsi="Arial" w:cs="Arial"/>
          <w:b/>
          <w:color w:val="0070C0"/>
          <w:sz w:val="24"/>
          <w:szCs w:val="24"/>
        </w:rPr>
        <w:t>793</w:t>
      </w:r>
      <w:r w:rsidR="00E76F56" w:rsidRPr="004208D9">
        <w:rPr>
          <w:rFonts w:ascii="Arial" w:eastAsia="Arial" w:hAnsi="Arial" w:cs="Arial"/>
          <w:b/>
          <w:sz w:val="24"/>
          <w:szCs w:val="24"/>
        </w:rPr>
        <w:t xml:space="preserve">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E76F56" w:rsidRPr="001C68F3">
        <w:rPr>
          <w:rFonts w:ascii="Arial" w:eastAsia="Arial" w:hAnsi="Arial" w:cs="Arial"/>
          <w:b/>
          <w:color w:val="0070C0"/>
          <w:sz w:val="24"/>
          <w:szCs w:val="24"/>
        </w:rPr>
        <w:t>43</w:t>
      </w:r>
      <w:r w:rsidR="00311F51" w:rsidRPr="001C68F3">
        <w:rPr>
          <w:rFonts w:ascii="Arial" w:eastAsia="Arial" w:hAnsi="Arial" w:cs="Arial"/>
          <w:b/>
          <w:color w:val="0070C0"/>
          <w:sz w:val="24"/>
          <w:szCs w:val="24"/>
        </w:rPr>
        <w:t>9</w:t>
      </w:r>
      <w:r w:rsidR="00E76F56" w:rsidRPr="001C68F3">
        <w:rPr>
          <w:rFonts w:ascii="Arial" w:eastAsia="Arial" w:hAnsi="Arial" w:cs="Arial"/>
          <w:b/>
          <w:color w:val="0070C0"/>
          <w:sz w:val="24"/>
          <w:szCs w:val="24"/>
        </w:rPr>
        <w:t>,</w:t>
      </w:r>
      <w:r w:rsidR="001C68F3" w:rsidRPr="001C68F3">
        <w:rPr>
          <w:rFonts w:ascii="Arial" w:eastAsia="Arial" w:hAnsi="Arial" w:cs="Arial"/>
          <w:b/>
          <w:color w:val="0070C0"/>
          <w:sz w:val="24"/>
          <w:szCs w:val="24"/>
        </w:rPr>
        <w:t>509</w:t>
      </w:r>
      <w:r w:rsidR="00E76F56" w:rsidRPr="004208D9">
        <w:rPr>
          <w:rFonts w:ascii="Arial" w:eastAsia="Arial" w:hAnsi="Arial" w:cs="Arial"/>
          <w:b/>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E76F56" w:rsidRPr="001C68F3">
        <w:rPr>
          <w:rFonts w:ascii="Arial" w:eastAsia="Arial" w:hAnsi="Arial" w:cs="Arial"/>
          <w:b/>
          <w:color w:val="0070C0"/>
          <w:sz w:val="24"/>
          <w:szCs w:val="24"/>
        </w:rPr>
        <w:t>9,</w:t>
      </w:r>
      <w:r w:rsidR="001C68F3" w:rsidRPr="001C68F3">
        <w:rPr>
          <w:rFonts w:ascii="Arial" w:eastAsia="Arial" w:hAnsi="Arial" w:cs="Arial"/>
          <w:b/>
          <w:color w:val="0070C0"/>
          <w:sz w:val="24"/>
          <w:szCs w:val="24"/>
        </w:rPr>
        <w:t>230</w:t>
      </w:r>
      <w:r w:rsidR="00E76F56" w:rsidRPr="001C68F3">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bookmarkStart w:id="0" w:name="_GoBack"/>
      <w:bookmarkEnd w:id="0"/>
    </w:p>
    <w:p w14:paraId="22E235F4" w14:textId="71F318E0"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9441E">
        <w:rPr>
          <w:rFonts w:ascii="Arial" w:eastAsia="Arial" w:hAnsi="Arial" w:cs="Arial"/>
          <w:i/>
          <w:color w:val="0070C0"/>
          <w:sz w:val="16"/>
          <w:szCs w:val="16"/>
        </w:rPr>
        <w:t>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1C68F3">
        <w:rPr>
          <w:rFonts w:ascii="Arial" w:eastAsia="Arial" w:hAnsi="Arial" w:cs="Arial"/>
          <w:b/>
          <w:sz w:val="24"/>
          <w:szCs w:val="24"/>
        </w:rPr>
        <w:t>₱</w:t>
      </w:r>
      <w:r w:rsidR="00B575C3" w:rsidRPr="001C68F3">
        <w:rPr>
          <w:rFonts w:ascii="Arial" w:eastAsia="Arial" w:hAnsi="Arial" w:cs="Arial"/>
          <w:b/>
          <w:bCs/>
          <w:sz w:val="24"/>
          <w:szCs w:val="24"/>
        </w:rPr>
        <w:t xml:space="preserve">1,883,19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1C68F3">
        <w:rPr>
          <w:rFonts w:ascii="Arial" w:eastAsia="Arial" w:hAnsi="Arial" w:cs="Arial"/>
          <w:b/>
          <w:sz w:val="24"/>
          <w:szCs w:val="24"/>
        </w:rPr>
        <w:t>₱</w:t>
      </w:r>
      <w:r w:rsidR="00B575C3" w:rsidRPr="001C68F3">
        <w:rPr>
          <w:rFonts w:ascii="Arial" w:eastAsia="Arial" w:hAnsi="Arial" w:cs="Arial"/>
          <w:b/>
          <w:sz w:val="24"/>
          <w:szCs w:val="24"/>
        </w:rPr>
        <w:t xml:space="preserve">1,371,20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b/>
          <w:sz w:val="24"/>
          <w:szCs w:val="24"/>
        </w:rPr>
        <w:t>DSWD</w:t>
      </w:r>
      <w:r w:rsidRPr="001C68F3">
        <w:rPr>
          <w:rFonts w:ascii="Arial" w:eastAsia="Arial" w:hAnsi="Arial" w:cs="Arial"/>
          <w:sz w:val="24"/>
          <w:szCs w:val="24"/>
        </w:rPr>
        <w:t>,</w:t>
      </w:r>
      <w:r w:rsidR="00D16141" w:rsidRPr="001C68F3">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Pinas</w:t>
            </w:r>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on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luyong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tinlupa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votas</w:t>
            </w:r>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ig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rra</w:t>
            </w:r>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oc</w:t>
            </w:r>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na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si</w:t>
            </w:r>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rrimao</w:t>
            </w:r>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ras</w:t>
            </w:r>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neg</w:t>
            </w:r>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udpud</w:t>
            </w:r>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ay</w:t>
            </w:r>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uquin</w:t>
            </w:r>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dig</w:t>
            </w:r>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ili</w:t>
            </w:r>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rat</w:t>
            </w:r>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sona</w:t>
            </w:r>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tar</w:t>
            </w:r>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lem</w:t>
            </w:r>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yoyo</w:t>
            </w:r>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w:t>
            </w:r>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gao</w:t>
            </w:r>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oayan</w:t>
            </w:r>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limuyod</w:t>
            </w:r>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regorio del Pilar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dlidda</w:t>
            </w:r>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ingal</w:t>
            </w:r>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bukel</w:t>
            </w:r>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rvacan</w:t>
            </w:r>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 (Angkaki)</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Baugen)</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Lapog)</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ay</w:t>
            </w:r>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it</w:t>
            </w:r>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pon</w:t>
            </w:r>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din</w:t>
            </w:r>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oo</w:t>
            </w:r>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ingay</w:t>
            </w:r>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notan</w:t>
            </w:r>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lin</w:t>
            </w:r>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oan</w:t>
            </w:r>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r</w:t>
            </w:r>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g</w:t>
            </w:r>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w:t>
            </w:r>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go</w:t>
            </w:r>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l</w:t>
            </w:r>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dipen</w:t>
            </w:r>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o</w:t>
            </w:r>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ngasinan</w:t>
            </w:r>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ngasinan</w:t>
            </w:r>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ngan</w:t>
            </w:r>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ungao</w:t>
            </w:r>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ista</w:t>
            </w:r>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ambang</w:t>
            </w:r>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onan</w:t>
            </w:r>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maley</w:t>
            </w:r>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llon</w:t>
            </w:r>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siao</w:t>
            </w:r>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p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ol</w:t>
            </w:r>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fanta</w:t>
            </w:r>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c</w:t>
            </w:r>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siqui</w:t>
            </w:r>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oag</w:t>
            </w:r>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ldan</w:t>
            </w:r>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tarem</w:t>
            </w:r>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pandan</w:t>
            </w:r>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zzorubio</w:t>
            </w:r>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al</w:t>
            </w:r>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g</w:t>
            </w:r>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mingan</w:t>
            </w:r>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rbiztondo</w:t>
            </w:r>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sis</w:t>
            </w:r>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Batanes</w:t>
            </w:r>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co</w:t>
            </w:r>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bayat</w:t>
            </w:r>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yugan</w:t>
            </w:r>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lug</w:t>
            </w:r>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acapan</w:t>
            </w:r>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ulung</w:t>
            </w:r>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rri</w:t>
            </w:r>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gao</w:t>
            </w:r>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ey</w:t>
            </w:r>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yan</w:t>
            </w:r>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aniugan</w:t>
            </w:r>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le</w:t>
            </w:r>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ttaran</w:t>
            </w:r>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uig</w:t>
            </w:r>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am</w:t>
            </w:r>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blanca</w:t>
            </w:r>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at</w:t>
            </w:r>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Praxedes</w:t>
            </w:r>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ao</w:t>
            </w:r>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guegarao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danan</w:t>
            </w:r>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nito Soliven</w:t>
            </w:r>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gan</w:t>
            </w:r>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fin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pigue</w:t>
            </w:r>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vilacan</w:t>
            </w:r>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chague</w:t>
            </w:r>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mu</w:t>
            </w:r>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nacon</w:t>
            </w:r>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lig</w:t>
            </w:r>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nan</w:t>
            </w:r>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mauini</w:t>
            </w:r>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bag</w:t>
            </w:r>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mbong</w:t>
            </w:r>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rroguis</w:t>
            </w:r>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ffun</w:t>
            </w:r>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dela</w:t>
            </w:r>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tipunan</w:t>
            </w:r>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lasag</w:t>
            </w:r>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ngan</w:t>
            </w:r>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alan</w:t>
            </w:r>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aculao</w:t>
            </w:r>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cay</w:t>
            </w:r>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c</w:t>
            </w:r>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langa</w:t>
            </w:r>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pihan</w:t>
            </w:r>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may</w:t>
            </w:r>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veles</w:t>
            </w:r>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ani</w:t>
            </w:r>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al</w:t>
            </w:r>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lacan</w:t>
            </w:r>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PLGU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t</w:t>
            </w:r>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gtas (Bigaa)</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uag</w:t>
            </w:r>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caue</w:t>
            </w:r>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mpit</w:t>
            </w:r>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ña Remedios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guinto</w:t>
            </w:r>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olos</w:t>
            </w:r>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lao</w:t>
            </w:r>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ey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zagaray</w:t>
            </w:r>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bando</w:t>
            </w:r>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i</w:t>
            </w:r>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mbong</w:t>
            </w:r>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ilan</w:t>
            </w:r>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Ecija</w:t>
            </w:r>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Ecitja</w:t>
            </w:r>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aga</w:t>
            </w:r>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w:t>
            </w:r>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iao</w:t>
            </w:r>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nglan</w:t>
            </w:r>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yapo</w:t>
            </w:r>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Mamerto 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inio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w:t>
            </w:r>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w:t>
            </w:r>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ab</w:t>
            </w:r>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mpicuan</w:t>
            </w:r>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yan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bangan</w:t>
            </w:r>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randa</w:t>
            </w:r>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gtug</w:t>
            </w:r>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lit</w:t>
            </w:r>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yat</w:t>
            </w:r>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r</w:t>
            </w:r>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aba</w:t>
            </w:r>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idablanca</w:t>
            </w:r>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agua</w:t>
            </w:r>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o</w:t>
            </w:r>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alacat</w:t>
            </w:r>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bebe</w:t>
            </w:r>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ang</w:t>
            </w:r>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antol</w:t>
            </w:r>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in</w:t>
            </w:r>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ac</w:t>
            </w:r>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smuan (Sexmoan)</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rlac</w:t>
            </w:r>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ao</w:t>
            </w:r>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mban</w:t>
            </w:r>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iling</w:t>
            </w:r>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s</w:t>
            </w:r>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antoc</w:t>
            </w:r>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cada</w:t>
            </w:r>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qui</w:t>
            </w:r>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ra</w:t>
            </w:r>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Ignacia</w:t>
            </w:r>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rlac</w:t>
            </w:r>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ales</w:t>
            </w:r>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tolan</w:t>
            </w:r>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ejos</w:t>
            </w:r>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inloc</w:t>
            </w:r>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ongapo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celino</w:t>
            </w:r>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gas</w:t>
            </w:r>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atangas</w:t>
            </w:r>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goncillo</w:t>
            </w:r>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litagtag</w:t>
            </w:r>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yan</w:t>
            </w:r>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ngas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w:t>
            </w:r>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ca</w:t>
            </w:r>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agan</w:t>
            </w:r>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an</w:t>
            </w:r>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w:t>
            </w:r>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pa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var</w:t>
            </w:r>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as Na Kahoy</w:t>
            </w:r>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ugbu</w:t>
            </w:r>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scual</w:t>
            </w:r>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al</w:t>
            </w:r>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auan</w:t>
            </w:r>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san</w:t>
            </w:r>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oy</w:t>
            </w:r>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y</w:t>
            </w:r>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adeo</w:t>
            </w:r>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or</w:t>
            </w:r>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mariñas</w:t>
            </w:r>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rias</w:t>
            </w:r>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wit</w:t>
            </w:r>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ondon</w:t>
            </w:r>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ic</w:t>
            </w:r>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veleta</w:t>
            </w:r>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ng</w:t>
            </w:r>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yt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za</w:t>
            </w:r>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ece Martir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ñan</w:t>
            </w:r>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yao</w:t>
            </w:r>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n</w:t>
            </w:r>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nti</w:t>
            </w:r>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amy</w:t>
            </w:r>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yaan</w:t>
            </w:r>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iw</w:t>
            </w:r>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s Baños</w:t>
            </w:r>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isiana</w:t>
            </w:r>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mban</w:t>
            </w:r>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tac</w:t>
            </w:r>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jayjay</w:t>
            </w:r>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carlan</w:t>
            </w:r>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ete</w:t>
            </w:r>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sanjan</w:t>
            </w:r>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kil</w:t>
            </w:r>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il</w:t>
            </w:r>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iloan</w:t>
            </w:r>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dangan</w:t>
            </w:r>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at</w:t>
            </w:r>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imonan</w:t>
            </w:r>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deos</w:t>
            </w:r>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g</w:t>
            </w:r>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nauan</w:t>
            </w:r>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Nakar</w:t>
            </w:r>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maca</w:t>
            </w:r>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malig</w:t>
            </w:r>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ban</w:t>
            </w:r>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ena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lelon</w:t>
            </w:r>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uban</w:t>
            </w:r>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lanay</w:t>
            </w:r>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bilao</w:t>
            </w:r>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ukulan</w:t>
            </w:r>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anungan</w:t>
            </w:r>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illo</w:t>
            </w:r>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arciso</w:t>
            </w:r>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iaya</w:t>
            </w:r>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yabas</w:t>
            </w:r>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aong</w:t>
            </w:r>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isan</w:t>
            </w:r>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ono</w:t>
            </w:r>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ntipolo</w:t>
            </w:r>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as</w:t>
            </w:r>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ngonan</w:t>
            </w:r>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nta</w:t>
            </w:r>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la-Jala</w:t>
            </w:r>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lla</w:t>
            </w:r>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Montalban)</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ay</w:t>
            </w:r>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tay</w:t>
            </w:r>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rinduque</w:t>
            </w:r>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ac</w:t>
            </w:r>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san</w:t>
            </w:r>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gpog</w:t>
            </w:r>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rrijos</w:t>
            </w:r>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ra de Ilog</w:t>
            </w:r>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taan</w:t>
            </w:r>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ng</w:t>
            </w:r>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rao</w:t>
            </w:r>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uan</w:t>
            </w:r>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yan</w:t>
            </w:r>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w:t>
            </w:r>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ud</w:t>
            </w:r>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g</w:t>
            </w:r>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lacao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pan</w:t>
            </w:r>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salay</w:t>
            </w:r>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ujan</w:t>
            </w:r>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alayan</w:t>
            </w:r>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w:t>
            </w:r>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Galera</w:t>
            </w:r>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Teodoro</w:t>
            </w:r>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orlan</w:t>
            </w:r>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raza</w:t>
            </w:r>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uanga</w:t>
            </w:r>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on</w:t>
            </w:r>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ion</w:t>
            </w:r>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pacan</w:t>
            </w:r>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Princesa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on</w:t>
            </w:r>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jidiocan</w:t>
            </w:r>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cuera</w:t>
            </w:r>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c</w:t>
            </w:r>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iwang</w:t>
            </w:r>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diongan</w:t>
            </w:r>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lbay</w:t>
            </w:r>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Albay</w:t>
            </w:r>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cay</w:t>
            </w:r>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w:t>
            </w:r>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raga (Locsin)</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obatan</w:t>
            </w:r>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zpi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w:t>
            </w:r>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igao</w:t>
            </w:r>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lipot</w:t>
            </w:r>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as</w:t>
            </w:r>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o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gui</w:t>
            </w:r>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pu-Rapu</w:t>
            </w:r>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Libog)</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wi</w:t>
            </w:r>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arines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ud</w:t>
            </w:r>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longa</w:t>
            </w:r>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et</w:t>
            </w:r>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o</w:t>
            </w:r>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ale</w:t>
            </w:r>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zons</w:t>
            </w:r>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ao</w:t>
            </w:r>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tan</w:t>
            </w:r>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mbon</w:t>
            </w:r>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hi</w:t>
            </w:r>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sao</w:t>
            </w:r>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banga</w:t>
            </w:r>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an</w:t>
            </w:r>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aman</w:t>
            </w:r>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moan</w:t>
            </w:r>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Gallego</w:t>
            </w:r>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hitorena</w:t>
            </w:r>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iga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oy</w:t>
            </w:r>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manan</w:t>
            </w:r>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i</w:t>
            </w:r>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rao</w:t>
            </w:r>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laor</w:t>
            </w:r>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abac</w:t>
            </w:r>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a</w:t>
            </w:r>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campo</w:t>
            </w:r>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cao</w:t>
            </w:r>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entacion (Parubcan)</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gay</w:t>
            </w:r>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ñay</w:t>
            </w:r>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pocot</w:t>
            </w:r>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uma</w:t>
            </w:r>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aon</w:t>
            </w:r>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ambac</w:t>
            </w:r>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tandu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tanduanes</w:t>
            </w:r>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Calolbon)</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rac</w:t>
            </w:r>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no</w:t>
            </w:r>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wayan</w:t>
            </w:r>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salang</w:t>
            </w:r>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bo</w:t>
            </w:r>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real</w:t>
            </w:r>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son</w:t>
            </w:r>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rsogon</w:t>
            </w:r>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n</w:t>
            </w:r>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usan</w:t>
            </w:r>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a</w:t>
            </w:r>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sol</w:t>
            </w:r>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bat</w:t>
            </w:r>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osin</w:t>
            </w:r>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ban</w:t>
            </w:r>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nog</w:t>
            </w:r>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klan</w:t>
            </w:r>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tavas</w:t>
            </w:r>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bo</w:t>
            </w:r>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cao</w:t>
            </w:r>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alag</w:t>
            </w:r>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uanga</w:t>
            </w:r>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jay</w:t>
            </w:r>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zo</w:t>
            </w:r>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o</w:t>
            </w:r>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as</w:t>
            </w:r>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mancia</w:t>
            </w:r>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alan</w:t>
            </w:r>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ni-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mtic</w:t>
            </w:r>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lom</w:t>
            </w:r>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ias Fornier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derrama</w:t>
            </w:r>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baza</w:t>
            </w:r>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song</w:t>
            </w:r>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ya</w:t>
            </w:r>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si</w:t>
            </w:r>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a-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an</w:t>
            </w:r>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ongon</w:t>
            </w:r>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baste</w:t>
            </w:r>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biao</w:t>
            </w:r>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piz</w:t>
            </w:r>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apiz</w:t>
            </w:r>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artero</w:t>
            </w:r>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ag</w:t>
            </w:r>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rao</w:t>
            </w:r>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visan</w:t>
            </w:r>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mindan</w:t>
            </w:r>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yon</w:t>
            </w:r>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sao</w:t>
            </w:r>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tan</w:t>
            </w:r>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ntevedra</w:t>
            </w:r>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i-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paz</w:t>
            </w:r>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uimaras</w:t>
            </w:r>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nag</w:t>
            </w:r>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modian</w:t>
            </w:r>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lao</w:t>
            </w:r>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gan</w:t>
            </w:r>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san</w:t>
            </w:r>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te</w:t>
            </w:r>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tac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og</w:t>
            </w:r>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les</w:t>
            </w:r>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gas</w:t>
            </w:r>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l</w:t>
            </w:r>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baras</w:t>
            </w:r>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niuay</w:t>
            </w:r>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unao</w:t>
            </w:r>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n</w:t>
            </w:r>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agao</w:t>
            </w:r>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Lucena</w:t>
            </w:r>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ton</w:t>
            </w:r>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totan</w:t>
            </w:r>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Dionisio</w:t>
            </w:r>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uan</w:t>
            </w:r>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ngan</w:t>
            </w:r>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o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bagan</w:t>
            </w:r>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oni</w:t>
            </w:r>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uayan</w:t>
            </w:r>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que B. Magalona (Saravia)</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Himamaylan</w:t>
            </w:r>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igaran</w:t>
            </w:r>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oba-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g</w:t>
            </w:r>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abankalan</w:t>
            </w:r>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stellana</w:t>
            </w:r>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pla</w:t>
            </w:r>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upandan</w:t>
            </w:r>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 Benedicto</w:t>
            </w:r>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ipalay</w:t>
            </w:r>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oso</w:t>
            </w:r>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ctorias</w:t>
            </w:r>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rquerque</w:t>
            </w:r>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equera</w:t>
            </w:r>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layon</w:t>
            </w:r>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lihan</w:t>
            </w:r>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uan</w:t>
            </w:r>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en Unido</w:t>
            </w:r>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ar</w:t>
            </w:r>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pe</w:t>
            </w:r>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ijay</w:t>
            </w:r>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igbian</w:t>
            </w:r>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ella</w:t>
            </w:r>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uis</w:t>
            </w:r>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iao</w:t>
            </w:r>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dulman</w:t>
            </w:r>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gna</w:t>
            </w:r>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ay</w:t>
            </w:r>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c</w:t>
            </w:r>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bojoc</w:t>
            </w:r>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ao</w:t>
            </w:r>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Pitogo)</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villa</w:t>
            </w:r>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erra Bullones</w:t>
            </w:r>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katuna</w:t>
            </w:r>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lar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bon</w:t>
            </w:r>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igon</w:t>
            </w:r>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bay</w:t>
            </w:r>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guinsan</w:t>
            </w:r>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gao</w:t>
            </w:r>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w:t>
            </w:r>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mban</w:t>
            </w:r>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ili</w:t>
            </w:r>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joon</w:t>
            </w:r>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rbon</w:t>
            </w:r>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rcar</w:t>
            </w:r>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mon</w:t>
            </w:r>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solacion</w:t>
            </w:r>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an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laguete</w:t>
            </w:r>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ao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jug</w:t>
            </w:r>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natilan</w:t>
            </w:r>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Lapu City (Opon)</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ejos</w:t>
            </w:r>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uyoc</w:t>
            </w:r>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u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glanilla</w:t>
            </w:r>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alboal</w:t>
            </w:r>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slob</w:t>
            </w:r>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ungahan</w:t>
            </w:r>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o</w:t>
            </w:r>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boan</w:t>
            </w:r>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onga</w:t>
            </w:r>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god</w:t>
            </w:r>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ogon</w:t>
            </w:r>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uelan</w:t>
            </w:r>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ran</w:t>
            </w:r>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rena</w:t>
            </w:r>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yungon</w:t>
            </w:r>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ay</w:t>
            </w:r>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doy (Payabon)</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laon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guet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Guihulngan</w:t>
            </w:r>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ay</w:t>
            </w:r>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juyod</w:t>
            </w:r>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ton</w:t>
            </w:r>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jay</w:t>
            </w:r>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asan</w:t>
            </w:r>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ehermoso</w:t>
            </w:r>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uita</w:t>
            </w:r>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biran</w:t>
            </w:r>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ba</w:t>
            </w:r>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rongan</w:t>
            </w:r>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papad</w:t>
            </w:r>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porlos</w:t>
            </w:r>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uan</w:t>
            </w:r>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cloban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osa</w:t>
            </w:r>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auen</w:t>
            </w:r>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ami</w:t>
            </w:r>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ro</w:t>
            </w:r>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lita</w:t>
            </w:r>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rga</w:t>
            </w:r>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t>
            </w:r>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bian</w:t>
            </w:r>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era</w:t>
            </w:r>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ompon</w:t>
            </w:r>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yog</w:t>
            </w:r>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dang</w:t>
            </w:r>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opacan</w:t>
            </w:r>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bon</w:t>
            </w:r>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vezares</w:t>
            </w:r>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ubig</w:t>
            </w:r>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ndara</w:t>
            </w:r>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angnan</w:t>
            </w:r>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ey</w:t>
            </w:r>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tbalogan</w:t>
            </w:r>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de Buan</w:t>
            </w:r>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real</w:t>
            </w:r>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asin</w:t>
            </w:r>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mas Oppus</w:t>
            </w:r>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gon</w:t>
            </w:r>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ngan (Leon T. Postigo)</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guian</w:t>
            </w:r>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it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olog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dod</w:t>
            </w:r>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talac</w:t>
            </w:r>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Pono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wit</w:t>
            </w:r>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tipunan</w:t>
            </w:r>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son</w:t>
            </w:r>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y</w:t>
            </w:r>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ukan</w:t>
            </w:r>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tia</w:t>
            </w:r>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Manuel A. Roxas</w:t>
            </w:r>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ug</w:t>
            </w:r>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yan</w:t>
            </w:r>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co</w:t>
            </w:r>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tad</w:t>
            </w:r>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dangan</w:t>
            </w:r>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ocon</w:t>
            </w:r>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awai</w:t>
            </w:r>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ilisan</w:t>
            </w:r>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g</w:t>
            </w:r>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taling</w:t>
            </w:r>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s</w:t>
            </w:r>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inao</w:t>
            </w:r>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ingag</w:t>
            </w:r>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pos</w:t>
            </w:r>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umalarang</w:t>
            </w:r>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ngan</w:t>
            </w:r>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yan</w:t>
            </w:r>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ayag</w:t>
            </w:r>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gosatubig</w:t>
            </w:r>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lip</w:t>
            </w:r>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lave</w:t>
            </w:r>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adi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Liargo)</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minot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ina</w:t>
            </w:r>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bulig</w:t>
            </w:r>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o</w:t>
            </w:r>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kuran</w:t>
            </w:r>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cenzo A. Sagun</w:t>
            </w:r>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Sibugay</w:t>
            </w:r>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ug</w:t>
            </w:r>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pil</w:t>
            </w:r>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salan</w:t>
            </w:r>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ngas</w:t>
            </w:r>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utanga</w:t>
            </w:r>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yao</w:t>
            </w:r>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eller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san</w:t>
            </w:r>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tay</w:t>
            </w:r>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an</w:t>
            </w:r>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kidnon</w:t>
            </w:r>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ngon</w:t>
            </w:r>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a</w:t>
            </w:r>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olo Fortich</w:t>
            </w:r>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kag</w:t>
            </w:r>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pasug-ong</w:t>
            </w:r>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pan</w:t>
            </w:r>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aybalay</w:t>
            </w:r>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cagan</w:t>
            </w:r>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dingilan</w:t>
            </w:r>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awe</w:t>
            </w:r>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langan</w:t>
            </w:r>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iguin</w:t>
            </w:r>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inog</w:t>
            </w:r>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ajao</w:t>
            </w:r>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siliban</w:t>
            </w:r>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w:t>
            </w:r>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ig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oi</w:t>
            </w:r>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y</w:t>
            </w:r>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uswagan</w:t>
            </w:r>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olambugan</w:t>
            </w:r>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mon</w:t>
            </w:r>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go</w:t>
            </w:r>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ungao</w:t>
            </w:r>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tagan</w:t>
            </w:r>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a</w:t>
            </w:r>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ai</w:t>
            </w:r>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nungan</w:t>
            </w:r>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o Ragat</w:t>
            </w:r>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d</w:t>
            </w:r>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cal</w:t>
            </w:r>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ran</w:t>
            </w:r>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angao</w:t>
            </w:r>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 Jaena</w:t>
            </w:r>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oquieta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on</w:t>
            </w:r>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ng Dalaga</w:t>
            </w:r>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ifacio</w:t>
            </w:r>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rin</w:t>
            </w:r>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Victoriano Chiongbian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zamis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caban</w:t>
            </w:r>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ub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asag</w:t>
            </w:r>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oan</w:t>
            </w:r>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uangan</w:t>
            </w:r>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noguitan</w:t>
            </w:r>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glong</w:t>
            </w:r>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Linugos)</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ay</w:t>
            </w:r>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bongcogon</w:t>
            </w:r>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ubijid</w:t>
            </w:r>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ia</w:t>
            </w:r>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tagum</w:t>
            </w:r>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itao</w:t>
            </w:r>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saan</w:t>
            </w:r>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uindingan</w:t>
            </w:r>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gait</w:t>
            </w:r>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pol</w:t>
            </w:r>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ak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w:t>
            </w:r>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usan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ab</w:t>
            </w:r>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kayo</w:t>
            </w:r>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tevista</w:t>
            </w:r>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nturan</w:t>
            </w:r>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ukan</w:t>
            </w:r>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Saug)</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raulio E. Dujali</w:t>
            </w:r>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land Garden City of Samal</w:t>
            </w:r>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long</w:t>
            </w:r>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Corella</w:t>
            </w:r>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Panabo</w:t>
            </w:r>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gum</w:t>
            </w:r>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ingod</w:t>
            </w:r>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alan</w:t>
            </w:r>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Digos</w:t>
            </w:r>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lawan</w:t>
            </w:r>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lag</w:t>
            </w:r>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nao</w:t>
            </w:r>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ada</w:t>
            </w:r>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nga</w:t>
            </w:r>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on</w:t>
            </w:r>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ti</w:t>
            </w:r>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ta</w:t>
            </w:r>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ada</w:t>
            </w:r>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osan</w:t>
            </w:r>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kan</w:t>
            </w:r>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isilan</w:t>
            </w:r>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can</w:t>
            </w:r>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idapawan</w:t>
            </w:r>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pet</w:t>
            </w:r>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ilala</w:t>
            </w:r>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lam</w:t>
            </w:r>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yap</w:t>
            </w:r>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lang</w:t>
            </w:r>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kit</w:t>
            </w:r>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lunan</w:t>
            </w:r>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mba</w:t>
            </w:r>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m</w:t>
            </w:r>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tum</w:t>
            </w:r>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el</w:t>
            </w:r>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an</w:t>
            </w:r>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patan</w:t>
            </w:r>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ngon</w:t>
            </w:r>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outh Cotabato</w:t>
            </w:r>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Dadiangas)</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oronadal</w:t>
            </w:r>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 Sebu</w:t>
            </w:r>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ala</w:t>
            </w:r>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omolok</w:t>
            </w:r>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allah</w:t>
            </w:r>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akan</w:t>
            </w:r>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tangan</w:t>
            </w:r>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boli</w:t>
            </w:r>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pi</w:t>
            </w:r>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tan Kudarat</w:t>
            </w:r>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lumbio</w:t>
            </w:r>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ulan</w:t>
            </w:r>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ayong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tayan</w:t>
            </w:r>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curong</w:t>
            </w:r>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mbayan</w:t>
            </w:r>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mansig</w:t>
            </w:r>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bak</w:t>
            </w:r>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imbang</w:t>
            </w:r>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n. Ninoy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tabato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badbaran</w:t>
            </w:r>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bonga</w:t>
            </w:r>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tcharao</w:t>
            </w:r>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ipit</w:t>
            </w:r>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medios T. Romualdez</w:t>
            </w:r>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y</w:t>
            </w:r>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yugan</w:t>
            </w:r>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gat</w:t>
            </w:r>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cogon</w:t>
            </w:r>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ag</w:t>
            </w:r>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w:t>
            </w:r>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a</w:t>
            </w:r>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gaquit</w:t>
            </w:r>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nit</w:t>
            </w:r>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mono</w:t>
            </w:r>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nao-aon)</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Sapao)</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ig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na-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islig</w:t>
            </w:r>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wait</w:t>
            </w:r>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tilan</w:t>
            </w:r>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scal</w:t>
            </w:r>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uza</w:t>
            </w:r>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ga</w:t>
            </w:r>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ig</w:t>
            </w:r>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hatag</w:t>
            </w:r>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na</w:t>
            </w:r>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w:t>
            </w:r>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dag</w:t>
            </w:r>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bra</w:t>
            </w:r>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ed</w:t>
            </w:r>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iney</w:t>
            </w:r>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ay</w:t>
            </w:r>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loc</w:t>
            </w:r>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ioman</w:t>
            </w:r>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las</w:t>
            </w:r>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cub</w:t>
            </w:r>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ngilang</w:t>
            </w:r>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yan</w:t>
            </w:r>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giden</w:t>
            </w:r>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uan-Baay (Licuan)</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w:t>
            </w:r>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bcong</w:t>
            </w:r>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bo</w:t>
            </w:r>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narrubia</w:t>
            </w:r>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igan</w:t>
            </w:r>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lapadan</w:t>
            </w:r>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m</w:t>
            </w:r>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eg</w:t>
            </w:r>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w:t>
            </w:r>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viciosa</w:t>
            </w:r>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payao</w:t>
            </w:r>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nasan (Bayag)</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ugao</w:t>
            </w:r>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dtol</w:t>
            </w:r>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enguet</w:t>
            </w:r>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ok</w:t>
            </w:r>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kun</w:t>
            </w:r>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kod</w:t>
            </w:r>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ias</w:t>
            </w:r>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ogon</w:t>
            </w:r>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yan</w:t>
            </w:r>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ngan</w:t>
            </w:r>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kayan</w:t>
            </w:r>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lay</w:t>
            </w:r>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fugao</w:t>
            </w:r>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 Lista (Potia)</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pulo</w:t>
            </w:r>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ue</w:t>
            </w:r>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gyon</w:t>
            </w:r>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ungduan</w:t>
            </w:r>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ngan</w:t>
            </w:r>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we</w:t>
            </w:r>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ut</w:t>
            </w:r>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oc</w:t>
            </w:r>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Kalinga</w:t>
            </w:r>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balan</w:t>
            </w:r>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uagan</w:t>
            </w:r>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l</w:t>
            </w:r>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ukpuk</w:t>
            </w:r>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udan</w:t>
            </w:r>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ayan</w:t>
            </w:r>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Liwan)</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uk</w:t>
            </w:r>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lig</w:t>
            </w:r>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toc</w:t>
            </w:r>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onin</w:t>
            </w:r>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elis</w:t>
            </w:r>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ko</w:t>
            </w:r>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sao</w:t>
            </w:r>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angan</w:t>
            </w:r>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da</w:t>
            </w:r>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dian</w:t>
            </w:r>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amitan</w:t>
            </w:r>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wan</w:t>
            </w:r>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so</w:t>
            </w:r>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po-Tipo</w:t>
            </w:r>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gkaya Pukan</w:t>
            </w:r>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wi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an</w:t>
            </w:r>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lo</w:t>
            </w:r>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mbung</w:t>
            </w:r>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ima Estino (New Panamao)</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g</w:t>
            </w:r>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pao</w:t>
            </w:r>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ngkil</w:t>
            </w:r>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wi-tawi</w:t>
            </w:r>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o</w:t>
            </w:r>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22B098DD" w:rsidR="00FF1865" w:rsidRDefault="00FF1865" w:rsidP="00D72392">
      <w:pPr>
        <w:spacing w:after="0" w:line="240" w:lineRule="auto"/>
        <w:contextualSpacing/>
        <w:rPr>
          <w:rFonts w:ascii="Arial" w:eastAsia="Arial" w:hAnsi="Arial" w:cs="Arial"/>
          <w:b/>
          <w:color w:val="002060"/>
          <w:sz w:val="28"/>
          <w:szCs w:val="28"/>
        </w:rPr>
      </w:pPr>
    </w:p>
    <w:p w14:paraId="6BE51200" w14:textId="77777777"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0A5C258D"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bCs/>
          <w:sz w:val="24"/>
          <w:szCs w:val="24"/>
          <w:lang w:eastAsia="en-US"/>
        </w:rPr>
        <w:t>725,926,643.20</w:t>
      </w:r>
      <w:r w:rsidR="00184378">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4466B731"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311F51">
        <w:rPr>
          <w:rFonts w:ascii="Arial" w:eastAsia="Times New Roman" w:hAnsi="Arial" w:cs="Arial"/>
          <w:b/>
          <w:sz w:val="24"/>
          <w:szCs w:val="24"/>
          <w:lang w:val="en-US" w:eastAsia="en-US"/>
        </w:rPr>
        <w:t>₱</w:t>
      </w:r>
      <w:r w:rsidR="0060345E" w:rsidRPr="00311F51">
        <w:rPr>
          <w:rFonts w:ascii="Arial" w:eastAsia="Times New Roman" w:hAnsi="Arial" w:cs="Arial"/>
          <w:b/>
          <w:bCs/>
          <w:sz w:val="24"/>
          <w:szCs w:val="24"/>
          <w:lang w:eastAsia="en-US"/>
        </w:rPr>
        <w:t xml:space="preserve">118,093,861.63 </w:t>
      </w:r>
      <w:r w:rsidRPr="00311F51">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21135669" w:rsidR="00D72392" w:rsidRPr="00A448E3"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184378" w:rsidRPr="00A448E3">
        <w:rPr>
          <w:rFonts w:ascii="Arial" w:eastAsia="Times New Roman" w:hAnsi="Arial" w:cs="Arial"/>
          <w:b/>
          <w:bCs/>
          <w:sz w:val="24"/>
          <w:szCs w:val="24"/>
          <w:lang w:eastAsia="en-US"/>
        </w:rPr>
        <w:t xml:space="preserve">184,168 </w:t>
      </w:r>
      <w:r w:rsidRPr="00A448E3">
        <w:rPr>
          <w:rFonts w:ascii="Arial" w:eastAsia="Times New Roman" w:hAnsi="Arial" w:cs="Arial"/>
          <w:b/>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bCs/>
          <w:sz w:val="24"/>
          <w:szCs w:val="24"/>
          <w:lang w:eastAsia="en-US"/>
        </w:rPr>
        <w:t>85,955,452.64</w:t>
      </w:r>
      <w:r w:rsidRPr="00A448E3">
        <w:rPr>
          <w:rFonts w:ascii="Arial" w:eastAsia="Times New Roman" w:hAnsi="Arial" w:cs="Arial"/>
          <w:sz w:val="24"/>
          <w:szCs w:val="24"/>
          <w:lang w:val="en-US" w:eastAsia="en-US"/>
        </w:rPr>
        <w:t xml:space="preserve">, </w:t>
      </w:r>
      <w:r w:rsidRPr="00A448E3">
        <w:rPr>
          <w:rFonts w:ascii="Arial" w:eastAsia="Times New Roman" w:hAnsi="Arial" w:cs="Arial"/>
          <w:b/>
          <w:sz w:val="24"/>
          <w:szCs w:val="24"/>
          <w:lang w:val="en-US" w:eastAsia="en-US"/>
        </w:rPr>
        <w:t>other food items</w:t>
      </w:r>
      <w:r w:rsidRPr="00A448E3">
        <w:rPr>
          <w:rFonts w:ascii="Arial" w:eastAsia="Times New Roman" w:hAnsi="Arial" w:cs="Arial"/>
          <w:sz w:val="24"/>
          <w:szCs w:val="24"/>
          <w:lang w:val="en-US" w:eastAsia="en-US"/>
        </w:rPr>
        <w:t xml:space="preserve"> 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sz w:val="24"/>
          <w:szCs w:val="24"/>
          <w:lang w:val="en-US" w:eastAsia="en-US"/>
        </w:rPr>
        <w:t xml:space="preserve">184,721,563.92 </w:t>
      </w:r>
      <w:r w:rsidRPr="00A448E3">
        <w:rPr>
          <w:rFonts w:ascii="Arial" w:eastAsia="Times New Roman" w:hAnsi="Arial" w:cs="Arial"/>
          <w:sz w:val="24"/>
          <w:szCs w:val="24"/>
          <w:lang w:val="en-US" w:eastAsia="en-US"/>
        </w:rPr>
        <w:t xml:space="preserve">and </w:t>
      </w:r>
      <w:r w:rsidRPr="00A448E3">
        <w:rPr>
          <w:rFonts w:ascii="Arial" w:eastAsia="Times New Roman" w:hAnsi="Arial" w:cs="Arial"/>
          <w:b/>
          <w:sz w:val="24"/>
          <w:szCs w:val="24"/>
          <w:lang w:val="en-US" w:eastAsia="en-US"/>
        </w:rPr>
        <w:t xml:space="preserve">non-food items (FNIs) </w:t>
      </w:r>
      <w:r w:rsidRPr="00A448E3">
        <w:rPr>
          <w:rFonts w:ascii="Arial" w:eastAsia="Times New Roman" w:hAnsi="Arial" w:cs="Arial"/>
          <w:sz w:val="24"/>
          <w:szCs w:val="24"/>
          <w:lang w:val="en-US" w:eastAsia="en-US"/>
        </w:rPr>
        <w:t xml:space="preserve">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sz w:val="24"/>
          <w:szCs w:val="24"/>
          <w:lang w:val="en-US" w:eastAsia="en-US"/>
        </w:rPr>
        <w:t xml:space="preserve">337,155,765.01 </w:t>
      </w:r>
      <w:r w:rsidRPr="00A448E3">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184378"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184378"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1B4905">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STANDBY FUNDS &amp; STOCKPILE</w:t>
            </w:r>
          </w:p>
        </w:tc>
      </w:tr>
      <w:tr w:rsidR="00184378" w:rsidRPr="00184378"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184378"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184378"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184378"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184378"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184378"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A448E3" w:rsidRPr="00184378"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A448E3" w:rsidRPr="00184378" w:rsidRDefault="00A448E3" w:rsidP="00A448E3">
            <w:pPr>
              <w:widowControl/>
              <w:spacing w:after="0" w:line="240" w:lineRule="auto"/>
              <w:jc w:val="center"/>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A4214AD"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2E2A407A"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84,168</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E2057F"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85,955,452.64</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00C0D6A3"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1999202D"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5A84AEC1"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725,926,643.20</w:t>
            </w:r>
          </w:p>
        </w:tc>
      </w:tr>
      <w:tr w:rsidR="00A448E3" w:rsidRPr="00184378"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07C6C43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7FF0A208"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03F8C110"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6ED4C08C"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560D023C"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599AA148"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4,407,324.94</w:t>
            </w:r>
          </w:p>
        </w:tc>
      </w:tr>
      <w:tr w:rsidR="00A448E3" w:rsidRPr="00184378"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18491C6A"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2260EB3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11A9D07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79BB77F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4D12F568"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79F5BE18"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77,164,340.55</w:t>
            </w:r>
          </w:p>
        </w:tc>
      </w:tr>
      <w:tr w:rsidR="00A448E3" w:rsidRPr="00184378"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59138911"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52B4169A" w14:textId="4B73339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6EC853E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E4FA3B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0FA47522"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120415A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6,451,412.86</w:t>
            </w:r>
          </w:p>
        </w:tc>
      </w:tr>
      <w:tr w:rsidR="00A448E3" w:rsidRPr="00184378"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78FB271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4A8CC26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76095D9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10B4594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7B925BB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4CBD9B87"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9,595,566.02</w:t>
            </w:r>
          </w:p>
        </w:tc>
      </w:tr>
      <w:tr w:rsidR="00A448E3" w:rsidRPr="00184378"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3ED219C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6FBFB134"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5AA9F9F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731ED13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5790E024"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7E3285C2"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2,843,073.52</w:t>
            </w:r>
          </w:p>
        </w:tc>
      </w:tr>
      <w:tr w:rsidR="00A448E3" w:rsidRPr="00184378"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56278E4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10A59D42"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458EE0B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81DA997"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66218DC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5107969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2,883,691.00</w:t>
            </w:r>
          </w:p>
        </w:tc>
      </w:tr>
      <w:tr w:rsidR="00A448E3" w:rsidRPr="00184378"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7D27ADC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E149C7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0BE2DAC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2F6511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3BCA2B77"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4A98C67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9,701,711.37</w:t>
            </w:r>
          </w:p>
        </w:tc>
      </w:tr>
      <w:tr w:rsidR="00A448E3" w:rsidRPr="00184378"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486B0EB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244C9F8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3D16F73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1F7E424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0B564D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56FB02E4"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1,117,489.40</w:t>
            </w:r>
          </w:p>
        </w:tc>
      </w:tr>
      <w:tr w:rsidR="00A448E3" w:rsidRPr="00184378"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12F66E8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53845D7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B67BCA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503753C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3F3F6EC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3744037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788,234.61</w:t>
            </w:r>
          </w:p>
        </w:tc>
      </w:tr>
      <w:tr w:rsidR="00A448E3" w:rsidRPr="00184378"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0127B87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586C5E9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5EED0027"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3ADCAB6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0585731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565FC3E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9,914,358.74</w:t>
            </w:r>
          </w:p>
        </w:tc>
      </w:tr>
      <w:tr w:rsidR="00A448E3" w:rsidRPr="00184378"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03317417" w:rsidR="00A448E3" w:rsidRPr="00A448E3" w:rsidRDefault="00A448E3" w:rsidP="00A448E3">
            <w:pPr>
              <w:widowControl/>
              <w:spacing w:after="0" w:line="240" w:lineRule="auto"/>
              <w:jc w:val="right"/>
              <w:rPr>
                <w:rFonts w:ascii="Arial Narrow" w:eastAsia="Times New Roman" w:hAnsi="Arial Narrow"/>
                <w:b/>
                <w:bCs/>
                <w:color w:val="000000"/>
                <w:sz w:val="18"/>
                <w:szCs w:val="18"/>
                <w:lang w:val="en-US" w:eastAsia="en-US"/>
              </w:rPr>
            </w:pPr>
            <w:r w:rsidRPr="00A448E3">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66A6FA8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6963B8D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30A1120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799960B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2C5B8CA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7,259,083.67</w:t>
            </w:r>
          </w:p>
        </w:tc>
      </w:tr>
      <w:tr w:rsidR="00A448E3" w:rsidRPr="00184378"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lastRenderedPageBreak/>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6C61207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52C087B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5561994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4AFAB2A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6AB5C75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4DB6E902"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326,057.85</w:t>
            </w:r>
          </w:p>
        </w:tc>
      </w:tr>
      <w:tr w:rsidR="00A448E3" w:rsidRPr="00184378"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4820EBF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52ABCC4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2E2E7E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292381A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DA6EAE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7FFEBFB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7,163,082.17</w:t>
            </w:r>
          </w:p>
        </w:tc>
      </w:tr>
      <w:tr w:rsidR="00A448E3" w:rsidRPr="00184378"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074D934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309392B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1AC8D83A"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162DB56E"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7F916F3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57DC387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7,200,906.40</w:t>
            </w:r>
          </w:p>
        </w:tc>
      </w:tr>
      <w:tr w:rsidR="00A448E3" w:rsidRPr="00184378"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D0718F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46EC27D0"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2649B75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4F8DDD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06A0BAF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68B99D7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9,231,251.16</w:t>
            </w:r>
          </w:p>
        </w:tc>
      </w:tr>
      <w:tr w:rsidR="00A448E3" w:rsidRPr="00184378"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604BBE7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7D88C9D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3CAAF4D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1C6BE138"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794B38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0013DAD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6,757,603.86</w:t>
            </w:r>
          </w:p>
        </w:tc>
      </w:tr>
      <w:tr w:rsidR="00A448E3" w:rsidRPr="00184378"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1C9546A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6D85884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9,665</w:t>
            </w:r>
          </w:p>
        </w:tc>
        <w:tc>
          <w:tcPr>
            <w:tcW w:w="624" w:type="pct"/>
            <w:tcBorders>
              <w:top w:val="nil"/>
              <w:left w:val="nil"/>
              <w:bottom w:val="single" w:sz="4" w:space="0" w:color="auto"/>
              <w:right w:val="single" w:sz="4" w:space="0" w:color="auto"/>
            </w:tcBorders>
            <w:shd w:val="clear" w:color="auto" w:fill="auto"/>
            <w:vAlign w:val="center"/>
            <w:hideMark/>
          </w:tcPr>
          <w:p w14:paraId="5806AFB6" w14:textId="5C8EC25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481,978.05</w:t>
            </w:r>
          </w:p>
        </w:tc>
        <w:tc>
          <w:tcPr>
            <w:tcW w:w="766" w:type="pct"/>
            <w:tcBorders>
              <w:top w:val="nil"/>
              <w:left w:val="nil"/>
              <w:bottom w:val="single" w:sz="4" w:space="0" w:color="auto"/>
              <w:right w:val="single" w:sz="4" w:space="0" w:color="auto"/>
            </w:tcBorders>
            <w:shd w:val="clear" w:color="auto" w:fill="auto"/>
            <w:vAlign w:val="center"/>
            <w:hideMark/>
          </w:tcPr>
          <w:p w14:paraId="138FB642" w14:textId="07292F2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6DBA90EC"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7CA3AA3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935,788.14</w:t>
            </w:r>
          </w:p>
        </w:tc>
      </w:tr>
      <w:tr w:rsidR="00A448E3" w:rsidRPr="00184378"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14C47E5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D142D55"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2A24B5E9"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499B0A8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2E74975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79D0E291"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068,576.78</w:t>
            </w:r>
          </w:p>
        </w:tc>
      </w:tr>
      <w:tr w:rsidR="00A448E3" w:rsidRPr="00184378"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A448E3" w:rsidRPr="00184378" w:rsidRDefault="00A448E3" w:rsidP="00A448E3">
            <w:pPr>
              <w:widowControl/>
              <w:spacing w:after="0" w:line="240" w:lineRule="auto"/>
              <w:rPr>
                <w:rFonts w:ascii="Arial Narrow" w:eastAsia="Times New Roman" w:hAnsi="Arial Narrow"/>
                <w:b/>
                <w:bCs/>
                <w:color w:val="000000"/>
                <w:sz w:val="18"/>
                <w:szCs w:val="18"/>
                <w:lang w:val="en-US" w:eastAsia="en-US"/>
              </w:rPr>
            </w:pPr>
            <w:r w:rsidRPr="00184378">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183AEDCD"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47DF3B63"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51817C96"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50D40C18"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81658FB"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4F0DD71F" w:rsidR="00A448E3" w:rsidRPr="00A448E3" w:rsidRDefault="00A448E3" w:rsidP="00A448E3">
            <w:pPr>
              <w:widowControl/>
              <w:spacing w:after="0" w:line="240" w:lineRule="auto"/>
              <w:jc w:val="right"/>
              <w:rPr>
                <w:rFonts w:ascii="Arial Narrow" w:eastAsia="Times New Roman" w:hAnsi="Arial Narrow"/>
                <w:color w:val="000000"/>
                <w:sz w:val="18"/>
                <w:szCs w:val="18"/>
                <w:lang w:val="en-US" w:eastAsia="en-US"/>
              </w:rPr>
            </w:pPr>
            <w:r w:rsidRPr="00A448E3">
              <w:rPr>
                <w:rFonts w:ascii="Arial Narrow" w:hAnsi="Arial Narrow"/>
                <w:color w:val="000000"/>
                <w:sz w:val="18"/>
                <w:szCs w:val="18"/>
              </w:rPr>
              <w:t>22,117,090.16</w:t>
            </w:r>
          </w:p>
        </w:tc>
      </w:tr>
    </w:tbl>
    <w:p w14:paraId="3A58A2DA" w14:textId="2F21939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84378">
        <w:rPr>
          <w:rFonts w:ascii="Arial" w:eastAsia="Arial" w:hAnsi="Arial" w:cs="Arial"/>
          <w:i/>
          <w:sz w:val="16"/>
          <w:szCs w:val="16"/>
        </w:rPr>
        <w:t>30</w:t>
      </w:r>
      <w:r w:rsidR="009049F0">
        <w:rPr>
          <w:rFonts w:ascii="Arial" w:eastAsia="Arial" w:hAnsi="Arial" w:cs="Arial"/>
          <w:i/>
          <w:sz w:val="16"/>
          <w:szCs w:val="16"/>
        </w:rPr>
        <w:t xml:space="preserve"> December 2020, </w:t>
      </w:r>
      <w:r w:rsidR="00A448E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5B2BC42"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1A7925F"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w:t>
            </w:r>
            <w:r w:rsidRPr="00126684">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I staff noted all the observations, issues, queries, and concerns relative </w:t>
            </w:r>
            <w:r w:rsidRPr="009B1FE8">
              <w:rPr>
                <w:rFonts w:ascii="Arial" w:eastAsia="Arial" w:hAnsi="Arial" w:cs="Arial"/>
                <w:sz w:val="20"/>
                <w:szCs w:val="19"/>
              </w:rPr>
              <w:lastRenderedPageBreak/>
              <w:t>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DSWD-FO II has ongoing Social Amelioration Program (SAP) payout under the implementation of Bayanihan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Bayanihan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w:t>
            </w:r>
            <w:r w:rsidRPr="00D55A7D">
              <w:rPr>
                <w:rFonts w:ascii="Arial" w:eastAsia="Arial" w:hAnsi="Arial" w:cs="Arial"/>
                <w:sz w:val="20"/>
                <w:szCs w:val="20"/>
              </w:rPr>
              <w:lastRenderedPageBreak/>
              <w:t>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w:t>
            </w:r>
            <w:r w:rsidRPr="00EC16DC">
              <w:rPr>
                <w:rFonts w:ascii="Arial" w:eastAsia="Times New Roman" w:hAnsi="Arial" w:cs="Arial"/>
                <w:sz w:val="20"/>
                <w:szCs w:val="20"/>
              </w:rPr>
              <w:lastRenderedPageBreak/>
              <w:t>Management under New Normal and DROMIC Reporting to staff/employees of LGU Mambusao, Capiz facilitated by technical staff from DRMD - Disaster 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lastRenderedPageBreak/>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00CD77B6"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830" w:type="dxa"/>
          </w:tcPr>
          <w:p w14:paraId="3DE74F84" w14:textId="5457BC9A"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provided a total of </w:t>
            </w:r>
            <w:r w:rsidRPr="009B1FE8">
              <w:rPr>
                <w:rFonts w:ascii="Arial" w:eastAsia="Arial" w:hAnsi="Arial" w:cs="Arial"/>
                <w:b/>
                <w:sz w:val="20"/>
                <w:szCs w:val="19"/>
              </w:rPr>
              <w:t xml:space="preserve">₱13,310,675.54 </w:t>
            </w:r>
            <w:r w:rsidRPr="009B1FE8">
              <w:rPr>
                <w:rFonts w:ascii="Arial" w:eastAsia="Arial" w:hAnsi="Arial" w:cs="Arial"/>
                <w:sz w:val="20"/>
                <w:szCs w:val="19"/>
              </w:rPr>
              <w:t>worth of assistance</w:t>
            </w:r>
            <w:r w:rsidRPr="009B1FE8">
              <w:rPr>
                <w:rFonts w:ascii="Arial" w:eastAsia="Arial" w:hAnsi="Arial" w:cs="Arial"/>
                <w:b/>
                <w:sz w:val="20"/>
                <w:szCs w:val="19"/>
              </w:rPr>
              <w:t xml:space="preserve"> </w:t>
            </w:r>
            <w:r w:rsidRPr="009B1FE8">
              <w:rPr>
                <w:rFonts w:ascii="Arial" w:eastAsia="Arial" w:hAnsi="Arial" w:cs="Arial"/>
                <w:sz w:val="20"/>
                <w:szCs w:val="19"/>
              </w:rPr>
              <w:t xml:space="preserve">to </w:t>
            </w:r>
            <w:r w:rsidRPr="009B1FE8">
              <w:rPr>
                <w:rFonts w:ascii="Arial" w:eastAsia="Arial" w:hAnsi="Arial" w:cs="Arial"/>
                <w:b/>
                <w:sz w:val="20"/>
                <w:szCs w:val="19"/>
              </w:rPr>
              <w:t xml:space="preserve">17 stranded sale </w:t>
            </w:r>
            <w:r w:rsidR="00CC759F" w:rsidRPr="009B1FE8">
              <w:rPr>
                <w:rFonts w:ascii="Arial" w:eastAsia="Arial" w:hAnsi="Arial" w:cs="Arial"/>
                <w:b/>
                <w:sz w:val="20"/>
                <w:szCs w:val="19"/>
              </w:rPr>
              <w:t>representatives;</w:t>
            </w:r>
            <w:r w:rsidRPr="009B1FE8">
              <w:rPr>
                <w:rFonts w:ascii="Arial" w:eastAsia="Arial" w:hAnsi="Arial" w:cs="Arial"/>
                <w:sz w:val="20"/>
                <w:szCs w:val="19"/>
              </w:rPr>
              <w:t xml:space="preserve"> eight </w:t>
            </w:r>
            <w:r w:rsidRPr="009B1FE8">
              <w:rPr>
                <w:rFonts w:ascii="Arial" w:eastAsia="Arial" w:hAnsi="Arial" w:cs="Arial"/>
                <w:b/>
                <w:sz w:val="20"/>
                <w:szCs w:val="19"/>
              </w:rPr>
              <w:t>(8) bus drivers (HTIs);</w:t>
            </w:r>
            <w:r w:rsidRPr="009B1FE8">
              <w:rPr>
                <w:rFonts w:ascii="Arial" w:eastAsia="Arial" w:hAnsi="Arial" w:cs="Arial"/>
                <w:sz w:val="20"/>
                <w:szCs w:val="19"/>
              </w:rPr>
              <w:t xml:space="preserve"> and</w:t>
            </w:r>
            <w:r w:rsidRPr="009B1FE8">
              <w:rPr>
                <w:rFonts w:ascii="Arial" w:eastAsia="Arial" w:hAnsi="Arial" w:cs="Arial"/>
                <w:b/>
                <w:sz w:val="20"/>
                <w:szCs w:val="19"/>
              </w:rPr>
              <w:t xml:space="preserve"> 25,480 </w:t>
            </w:r>
            <w:r w:rsidRPr="009B1FE8">
              <w:rPr>
                <w:rFonts w:ascii="Arial" w:eastAsia="Arial" w:hAnsi="Arial" w:cs="Arial"/>
                <w:bCs/>
                <w:sz w:val="20"/>
                <w:szCs w:val="19"/>
              </w:rPr>
              <w:t>families</w:t>
            </w:r>
            <w:r w:rsidR="000C4C36" w:rsidRPr="009B1FE8">
              <w:rPr>
                <w:rFonts w:ascii="Arial" w:eastAsia="Arial" w:hAnsi="Arial" w:cs="Arial"/>
                <w:bCs/>
                <w:sz w:val="20"/>
                <w:szCs w:val="19"/>
              </w:rPr>
              <w:t xml:space="preserve">, </w:t>
            </w:r>
            <w:r w:rsidR="004414D2" w:rsidRPr="009B1FE8">
              <w:rPr>
                <w:rFonts w:ascii="Arial" w:eastAsia="Arial" w:hAnsi="Arial" w:cs="Arial"/>
                <w:bCs/>
                <w:sz w:val="20"/>
                <w:szCs w:val="19"/>
              </w:rPr>
              <w:t>of</w:t>
            </w:r>
            <w:r w:rsidRPr="009B1FE8">
              <w:rPr>
                <w:rFonts w:ascii="Arial" w:eastAsia="Arial" w:hAnsi="Arial" w:cs="Arial"/>
                <w:sz w:val="20"/>
                <w:szCs w:val="19"/>
              </w:rPr>
              <w:t xml:space="preserve"> which 815 are LSIs.</w:t>
            </w:r>
          </w:p>
          <w:p w14:paraId="6DE240C9"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its Crisis Intervention Unit (CIU) provided assistance to </w:t>
            </w:r>
            <w:r w:rsidRPr="009B1FE8">
              <w:rPr>
                <w:rFonts w:ascii="Arial" w:eastAsia="Arial" w:hAnsi="Arial" w:cs="Arial"/>
                <w:b/>
                <w:sz w:val="20"/>
                <w:szCs w:val="19"/>
              </w:rPr>
              <w:t>22,171 walk-in clients</w:t>
            </w:r>
            <w:r w:rsidRPr="009B1FE8">
              <w:rPr>
                <w:rFonts w:ascii="Arial" w:eastAsia="Arial" w:hAnsi="Arial" w:cs="Arial"/>
                <w:sz w:val="20"/>
                <w:szCs w:val="19"/>
              </w:rPr>
              <w:t xml:space="preserve"> amounting to </w:t>
            </w:r>
            <w:r w:rsidRPr="009B1FE8">
              <w:rPr>
                <w:rFonts w:ascii="Arial" w:eastAsia="Arial" w:hAnsi="Arial" w:cs="Arial"/>
                <w:b/>
                <w:sz w:val="20"/>
                <w:szCs w:val="19"/>
              </w:rPr>
              <w:t>₱109,625,556.13.</w:t>
            </w:r>
          </w:p>
          <w:p w14:paraId="1BDC43F3" w14:textId="5AC4D1CF"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ocial Pension Unit extended assistance to </w:t>
            </w:r>
            <w:r w:rsidR="00AB0E44" w:rsidRPr="009B1FE8">
              <w:rPr>
                <w:rFonts w:ascii="Arial" w:eastAsia="Arial" w:hAnsi="Arial" w:cs="Arial"/>
                <w:b/>
                <w:bCs/>
                <w:sz w:val="20"/>
                <w:szCs w:val="19"/>
              </w:rPr>
              <w:t xml:space="preserve">216,397 </w:t>
            </w:r>
            <w:r w:rsidRPr="009B1FE8">
              <w:rPr>
                <w:rFonts w:ascii="Arial" w:eastAsia="Arial" w:hAnsi="Arial" w:cs="Arial"/>
                <w:b/>
                <w:bCs/>
                <w:sz w:val="20"/>
                <w:szCs w:val="19"/>
              </w:rPr>
              <w:t>senior citizens</w:t>
            </w:r>
            <w:r w:rsidRPr="009B1FE8">
              <w:rPr>
                <w:rFonts w:ascii="Arial" w:eastAsia="Arial" w:hAnsi="Arial" w:cs="Arial"/>
                <w:sz w:val="20"/>
                <w:szCs w:val="19"/>
              </w:rPr>
              <w:t xml:space="preserve"> amounting to </w:t>
            </w:r>
            <w:r w:rsidR="00AB0E44" w:rsidRPr="009B1FE8">
              <w:rPr>
                <w:rFonts w:ascii="Arial" w:eastAsia="Arial" w:hAnsi="Arial" w:cs="Arial"/>
                <w:b/>
                <w:bCs/>
                <w:sz w:val="20"/>
                <w:szCs w:val="19"/>
              </w:rPr>
              <w:t xml:space="preserve">₱1,284,624,000.00; </w:t>
            </w:r>
            <w:r w:rsidRPr="009B1FE8">
              <w:rPr>
                <w:rFonts w:ascii="Arial" w:eastAsia="Arial" w:hAnsi="Arial" w:cs="Arial"/>
                <w:sz w:val="20"/>
                <w:szCs w:val="19"/>
              </w:rPr>
              <w:t>and</w:t>
            </w:r>
            <w:r w:rsidRPr="009B1FE8">
              <w:rPr>
                <w:rFonts w:ascii="Arial" w:eastAsia="Arial" w:hAnsi="Arial" w:cs="Arial"/>
                <w:b/>
                <w:bCs/>
                <w:sz w:val="20"/>
                <w:szCs w:val="19"/>
              </w:rPr>
              <w:t xml:space="preserve"> 29,264 senior citizens</w:t>
            </w:r>
            <w:r w:rsidRPr="009B1FE8">
              <w:rPr>
                <w:rFonts w:ascii="Arial" w:eastAsia="Arial" w:hAnsi="Arial" w:cs="Arial"/>
                <w:sz w:val="20"/>
                <w:szCs w:val="19"/>
              </w:rPr>
              <w:t xml:space="preserve"> amounting to </w:t>
            </w:r>
            <w:r w:rsidRPr="009B1FE8">
              <w:rPr>
                <w:rFonts w:ascii="Arial" w:eastAsia="Arial" w:hAnsi="Arial" w:cs="Arial"/>
                <w:b/>
                <w:bCs/>
                <w:sz w:val="20"/>
                <w:szCs w:val="19"/>
              </w:rPr>
              <w:t xml:space="preserve">₱173,937,000.00 </w:t>
            </w:r>
            <w:r w:rsidRPr="009B1FE8">
              <w:rPr>
                <w:rFonts w:ascii="Arial" w:eastAsia="Arial" w:hAnsi="Arial" w:cs="Arial"/>
                <w:sz w:val="20"/>
                <w:szCs w:val="19"/>
              </w:rPr>
              <w:t>for the year 2019 and 2020, respectively.</w:t>
            </w:r>
          </w:p>
          <w:p w14:paraId="6C278E87"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ustainable Livelihood Program (SLP) of DSWD-FO VIII was able to extend assistance to </w:t>
            </w:r>
            <w:r w:rsidRPr="009B1FE8">
              <w:rPr>
                <w:rFonts w:ascii="Arial" w:eastAsia="Arial" w:hAnsi="Arial" w:cs="Arial"/>
                <w:b/>
                <w:sz w:val="20"/>
                <w:szCs w:val="19"/>
              </w:rPr>
              <w:t>170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2,261,210.07</w:t>
            </w:r>
            <w:r w:rsidRPr="009B1FE8">
              <w:rPr>
                <w:rFonts w:ascii="Arial" w:eastAsia="Arial" w:hAnsi="Arial" w:cs="Arial"/>
                <w:sz w:val="20"/>
                <w:szCs w:val="19"/>
              </w:rPr>
              <w:t>.</w:t>
            </w:r>
          </w:p>
          <w:p w14:paraId="4493B54C" w14:textId="77777777" w:rsidR="000C011D" w:rsidRPr="009B1FE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9B1FE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7BCDD0DC" w14:textId="3A7D4F71"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the Emergency Subsidy Program was able to extend assistance to </w:t>
            </w:r>
            <w:r w:rsidR="00AB0E44" w:rsidRPr="009B1FE8">
              <w:rPr>
                <w:rFonts w:ascii="Arial" w:eastAsia="Arial" w:hAnsi="Arial" w:cs="Arial"/>
                <w:b/>
                <w:sz w:val="20"/>
                <w:szCs w:val="19"/>
              </w:rPr>
              <w:t xml:space="preserve">10,555 </w:t>
            </w:r>
            <w:r w:rsidRPr="009B1FE8">
              <w:rPr>
                <w:rFonts w:ascii="Arial" w:eastAsia="Arial" w:hAnsi="Arial" w:cs="Arial"/>
                <w:b/>
                <w:sz w:val="20"/>
                <w:szCs w:val="19"/>
              </w:rPr>
              <w:t>beneficiaries</w:t>
            </w:r>
            <w:r w:rsidRPr="009B1FE8">
              <w:rPr>
                <w:rFonts w:ascii="Arial" w:eastAsia="Arial" w:hAnsi="Arial" w:cs="Arial"/>
                <w:sz w:val="20"/>
                <w:szCs w:val="19"/>
              </w:rPr>
              <w:t xml:space="preserve"> amounting to </w:t>
            </w:r>
            <w:r w:rsidRPr="009B1FE8">
              <w:rPr>
                <w:rFonts w:ascii="Arial" w:eastAsia="Arial" w:hAnsi="Arial" w:cs="Arial"/>
                <w:b/>
                <w:bCs/>
                <w:sz w:val="20"/>
                <w:szCs w:val="19"/>
              </w:rPr>
              <w:t>₱</w:t>
            </w:r>
            <w:r w:rsidR="00AB0E44" w:rsidRPr="009B1FE8">
              <w:rPr>
                <w:rFonts w:ascii="Arial" w:eastAsia="Arial" w:hAnsi="Arial" w:cs="Arial"/>
                <w:b/>
                <w:bCs/>
                <w:sz w:val="20"/>
                <w:szCs w:val="19"/>
              </w:rPr>
              <w:t>57,115,000.00</w:t>
            </w:r>
            <w:r w:rsidRPr="009B1FE8">
              <w:rPr>
                <w:rFonts w:ascii="Arial" w:eastAsia="Arial" w:hAnsi="Arial" w:cs="Arial"/>
                <w:b/>
                <w:bCs/>
                <w:sz w:val="20"/>
                <w:szCs w:val="19"/>
              </w:rPr>
              <w:t>.</w:t>
            </w:r>
          </w:p>
          <w:p w14:paraId="21D28222" w14:textId="10E9249B"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recorded </w:t>
            </w:r>
            <w:r w:rsidRPr="009B1FE8">
              <w:rPr>
                <w:rFonts w:ascii="Arial" w:eastAsia="Arial" w:hAnsi="Arial" w:cs="Arial"/>
                <w:b/>
                <w:sz w:val="20"/>
                <w:szCs w:val="19"/>
              </w:rPr>
              <w:t>550,267 non-4Ps beneficiaries</w:t>
            </w:r>
            <w:r w:rsidRPr="009B1FE8">
              <w:rPr>
                <w:rFonts w:ascii="Arial" w:eastAsia="Arial" w:hAnsi="Arial" w:cs="Arial"/>
                <w:sz w:val="20"/>
                <w:szCs w:val="19"/>
              </w:rPr>
              <w:t xml:space="preserve"> who received SAP amounting to </w:t>
            </w:r>
            <w:r w:rsidRPr="009B1FE8">
              <w:rPr>
                <w:rFonts w:ascii="Arial" w:eastAsia="Arial" w:hAnsi="Arial" w:cs="Arial"/>
                <w:b/>
                <w:sz w:val="20"/>
                <w:szCs w:val="19"/>
              </w:rPr>
              <w:t>₱</w:t>
            </w:r>
            <w:r w:rsidRPr="009B1FE8">
              <w:rPr>
                <w:rFonts w:ascii="Arial" w:eastAsia="Arial" w:hAnsi="Arial" w:cs="Arial"/>
                <w:b/>
                <w:sz w:val="20"/>
                <w:szCs w:val="24"/>
              </w:rPr>
              <w:t>2,751,249,750.00</w:t>
            </w:r>
            <w:r w:rsidRPr="009B1FE8">
              <w:rPr>
                <w:rFonts w:ascii="Arial" w:eastAsia="Arial" w:hAnsi="Arial" w:cs="Arial"/>
                <w:b/>
                <w:sz w:val="20"/>
                <w:szCs w:val="19"/>
              </w:rPr>
              <w:t xml:space="preserve">. </w:t>
            </w:r>
            <w:r w:rsidRPr="009B1FE8">
              <w:rPr>
                <w:rFonts w:ascii="Arial" w:eastAsia="Arial" w:hAnsi="Arial" w:cs="Arial"/>
                <w:sz w:val="20"/>
                <w:szCs w:val="19"/>
              </w:rPr>
              <w:t xml:space="preserve">There </w:t>
            </w:r>
            <w:r w:rsidR="00980A4F" w:rsidRPr="009B1FE8">
              <w:rPr>
                <w:rFonts w:ascii="Arial" w:eastAsia="Arial" w:hAnsi="Arial" w:cs="Arial"/>
                <w:sz w:val="20"/>
                <w:szCs w:val="19"/>
              </w:rPr>
              <w:t>were</w:t>
            </w:r>
            <w:r w:rsidRPr="009B1FE8">
              <w:rPr>
                <w:rFonts w:ascii="Arial" w:eastAsia="Arial" w:hAnsi="Arial" w:cs="Arial"/>
                <w:sz w:val="20"/>
                <w:szCs w:val="19"/>
              </w:rPr>
              <w:t xml:space="preserve"> also </w:t>
            </w:r>
            <w:r w:rsidRPr="009B1FE8">
              <w:rPr>
                <w:rFonts w:ascii="Arial" w:eastAsia="Arial" w:hAnsi="Arial" w:cs="Arial"/>
                <w:b/>
                <w:sz w:val="20"/>
                <w:szCs w:val="19"/>
              </w:rPr>
              <w:t>68,2</w:t>
            </w:r>
            <w:r w:rsidR="001C6402" w:rsidRPr="009B1FE8">
              <w:rPr>
                <w:rFonts w:ascii="Arial" w:eastAsia="Arial" w:hAnsi="Arial" w:cs="Arial"/>
                <w:b/>
                <w:sz w:val="20"/>
                <w:szCs w:val="19"/>
              </w:rPr>
              <w:t>2</w:t>
            </w:r>
            <w:r w:rsidRPr="009B1FE8">
              <w:rPr>
                <w:rFonts w:ascii="Arial" w:eastAsia="Arial" w:hAnsi="Arial" w:cs="Arial"/>
                <w:b/>
                <w:sz w:val="20"/>
                <w:szCs w:val="19"/>
              </w:rPr>
              <w:t xml:space="preserve">8 </w:t>
            </w:r>
            <w:r w:rsidRPr="009B1FE8">
              <w:rPr>
                <w:rFonts w:ascii="Arial" w:eastAsia="Arial" w:hAnsi="Arial" w:cs="Arial"/>
                <w:sz w:val="20"/>
                <w:szCs w:val="19"/>
              </w:rPr>
              <w:t xml:space="preserve">out of 83,011 waitlisted beneficiaries who were served amounting to </w:t>
            </w:r>
            <w:r w:rsidRPr="009B1FE8">
              <w:rPr>
                <w:rFonts w:ascii="Arial" w:eastAsia="Arial" w:hAnsi="Arial" w:cs="Arial"/>
                <w:b/>
                <w:sz w:val="20"/>
                <w:szCs w:val="19"/>
              </w:rPr>
              <w:t>₱</w:t>
            </w:r>
            <w:r w:rsidR="001C6402" w:rsidRPr="009B1FE8">
              <w:rPr>
                <w:rFonts w:ascii="Arial" w:eastAsia="Arial" w:hAnsi="Arial" w:cs="Arial"/>
                <w:b/>
                <w:sz w:val="20"/>
                <w:szCs w:val="19"/>
              </w:rPr>
              <w:t>341,140,000</w:t>
            </w:r>
            <w:r w:rsidRPr="009B1FE8">
              <w:rPr>
                <w:rFonts w:ascii="Arial" w:eastAsia="Arial" w:hAnsi="Arial" w:cs="Arial"/>
                <w:b/>
                <w:sz w:val="20"/>
                <w:szCs w:val="19"/>
              </w:rPr>
              <w:t>.</w:t>
            </w:r>
          </w:p>
          <w:p w14:paraId="23D70FB8"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4Ps was able to extend assistance to their </w:t>
            </w:r>
            <w:r w:rsidRPr="009B1FE8">
              <w:rPr>
                <w:rFonts w:ascii="Arial" w:eastAsia="Arial" w:hAnsi="Arial" w:cs="Arial"/>
                <w:b/>
                <w:sz w:val="20"/>
                <w:szCs w:val="19"/>
              </w:rPr>
              <w:t>258,936 cash card</w:t>
            </w:r>
            <w:r w:rsidRPr="009B1FE8">
              <w:rPr>
                <w:rFonts w:ascii="Arial" w:eastAsia="Arial" w:hAnsi="Arial" w:cs="Arial"/>
                <w:sz w:val="20"/>
                <w:szCs w:val="19"/>
              </w:rPr>
              <w:t xml:space="preserve"> </w:t>
            </w:r>
            <w:r w:rsidRPr="009B1FE8">
              <w:rPr>
                <w:rFonts w:ascii="Arial" w:eastAsia="Arial" w:hAnsi="Arial" w:cs="Arial"/>
                <w:b/>
                <w:sz w:val="20"/>
                <w:szCs w:val="19"/>
              </w:rPr>
              <w:t>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945,116,400.00</w:t>
            </w:r>
            <w:r w:rsidRPr="009B1FE8">
              <w:rPr>
                <w:rFonts w:ascii="Arial" w:eastAsia="Arial" w:hAnsi="Arial" w:cs="Arial"/>
                <w:sz w:val="20"/>
                <w:szCs w:val="19"/>
              </w:rPr>
              <w:t xml:space="preserve"> and </w:t>
            </w:r>
            <w:r w:rsidRPr="009B1FE8">
              <w:rPr>
                <w:rFonts w:ascii="Arial" w:eastAsia="Arial" w:hAnsi="Arial" w:cs="Arial"/>
                <w:b/>
                <w:sz w:val="20"/>
                <w:szCs w:val="19"/>
              </w:rPr>
              <w:t>21,153 non-cash card 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279FD322" w:rsidR="00D977CE"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3C95EFA" w14:textId="7DAFB624" w:rsidR="000C011D"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79A0EDF2" w:rsidR="000C011D" w:rsidRPr="004645E6"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8A2BA3F" w14:textId="77777777"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717CF754" w14:textId="0677E76C" w:rsidR="000C011D" w:rsidRPr="009B1FE8" w:rsidRDefault="000C011D" w:rsidP="009B1FE8">
      <w:pPr>
        <w:spacing w:after="0" w:line="240" w:lineRule="auto"/>
        <w:contextualSpacing/>
        <w:rPr>
          <w:rFonts w:ascii="Arial" w:eastAsia="Arial" w:hAnsi="Arial" w:cs="Arial"/>
          <w:b/>
          <w:sz w:val="24"/>
          <w:szCs w:val="24"/>
        </w:rPr>
      </w:pPr>
      <w:bookmarkStart w:id="3" w:name="_Hlk57655386"/>
      <w:r>
        <w:rPr>
          <w:rFonts w:ascii="Arial" w:eastAsia="Arial" w:hAnsi="Arial" w:cs="Arial"/>
          <w:b/>
          <w:color w:val="002060"/>
          <w:sz w:val="28"/>
          <w:szCs w:val="24"/>
        </w:rPr>
        <w:lastRenderedPageBreak/>
        <w:t>PHOTO DOCUMENTATION</w:t>
      </w:r>
      <w:bookmarkEnd w:id="3"/>
    </w:p>
    <w:p w14:paraId="525C9243"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3F92E28" w14:textId="796C8AFF" w:rsidR="0051381A"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7399108" wp14:editId="73938B73">
            <wp:extent cx="5624231" cy="4218317"/>
            <wp:effectExtent l="0" t="0" r="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4605" cy="4226098"/>
                    </a:xfrm>
                    <a:prstGeom prst="rect">
                      <a:avLst/>
                    </a:prstGeom>
                  </pic:spPr>
                </pic:pic>
              </a:graphicData>
            </a:graphic>
          </wp:inline>
        </w:drawing>
      </w:r>
    </w:p>
    <w:p w14:paraId="541D4A01"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BFE6BA8" w14:textId="07A3DA45" w:rsidR="00184378"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1783B06" wp14:editId="270780ED">
            <wp:extent cx="5624232" cy="4218317"/>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9622" cy="4229860"/>
                    </a:xfrm>
                    <a:prstGeom prst="rect">
                      <a:avLst/>
                    </a:prstGeom>
                  </pic:spPr>
                </pic:pic>
              </a:graphicData>
            </a:graphic>
          </wp:inline>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1F225" w14:textId="77777777" w:rsidR="00F77FE2" w:rsidRDefault="00F77FE2">
      <w:pPr>
        <w:spacing w:after="0" w:line="240" w:lineRule="auto"/>
      </w:pPr>
      <w:r>
        <w:separator/>
      </w:r>
    </w:p>
  </w:endnote>
  <w:endnote w:type="continuationSeparator" w:id="0">
    <w:p w14:paraId="3C77CD47" w14:textId="77777777" w:rsidR="00F77FE2" w:rsidRDefault="00F77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091B83" w:rsidRDefault="00091B8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091B83" w:rsidRDefault="00091B83">
    <w:pPr>
      <w:pBdr>
        <w:bottom w:val="single" w:sz="6" w:space="1" w:color="000000"/>
      </w:pBdr>
      <w:tabs>
        <w:tab w:val="left" w:pos="2371"/>
        <w:tab w:val="center" w:pos="5233"/>
      </w:tabs>
      <w:spacing w:after="0" w:line="240" w:lineRule="auto"/>
      <w:jc w:val="right"/>
      <w:rPr>
        <w:sz w:val="16"/>
        <w:szCs w:val="16"/>
      </w:rPr>
    </w:pPr>
  </w:p>
  <w:p w14:paraId="7DE3E999" w14:textId="6A6FE615" w:rsidR="00091B83" w:rsidRDefault="00091B8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C68F3">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C68F3">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1</w:t>
    </w:r>
    <w:r w:rsidRPr="002E2AB4">
      <w:rPr>
        <w:rFonts w:ascii="Arial" w:eastAsia="Arial" w:hAnsi="Arial" w:cs="Arial"/>
        <w:sz w:val="14"/>
        <w:szCs w:val="14"/>
      </w:rPr>
      <w:t xml:space="preserve"> on the Coronavirus Disease (COVID19) as of </w:t>
    </w:r>
    <w:r>
      <w:rPr>
        <w:rFonts w:ascii="Arial" w:eastAsia="Arial" w:hAnsi="Arial" w:cs="Arial"/>
        <w:sz w:val="14"/>
        <w:szCs w:val="14"/>
      </w:rPr>
      <w:t>30 December 2020, 6P</w:t>
    </w:r>
    <w:r w:rsidRPr="002E2AB4">
      <w:rPr>
        <w:rFonts w:ascii="Arial" w:eastAsia="Arial" w:hAnsi="Arial" w:cs="Arial"/>
        <w:sz w:val="14"/>
        <w:szCs w:val="14"/>
      </w:rPr>
      <w:t>M</w:t>
    </w:r>
  </w:p>
  <w:p w14:paraId="2B859230" w14:textId="77777777" w:rsidR="00091B83" w:rsidRDefault="00091B8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091B83" w:rsidRDefault="00091B8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D218F" w14:textId="77777777" w:rsidR="00F77FE2" w:rsidRDefault="00F77FE2">
      <w:pPr>
        <w:spacing w:after="0" w:line="240" w:lineRule="auto"/>
      </w:pPr>
      <w:r>
        <w:separator/>
      </w:r>
    </w:p>
  </w:footnote>
  <w:footnote w:type="continuationSeparator" w:id="0">
    <w:p w14:paraId="5123C1BE" w14:textId="77777777" w:rsidR="00F77FE2" w:rsidRDefault="00F77F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091B83" w:rsidRDefault="00091B8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091B83" w:rsidRDefault="00091B8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91B83" w:rsidRDefault="00091B83">
    <w:pPr>
      <w:pBdr>
        <w:bottom w:val="single" w:sz="6" w:space="1" w:color="000000"/>
      </w:pBdr>
      <w:tabs>
        <w:tab w:val="center" w:pos="4680"/>
        <w:tab w:val="right" w:pos="9360"/>
      </w:tabs>
      <w:spacing w:after="0" w:line="240" w:lineRule="auto"/>
      <w:jc w:val="center"/>
      <w:rPr>
        <w:sz w:val="10"/>
      </w:rPr>
    </w:pPr>
  </w:p>
  <w:p w14:paraId="3A0C3660" w14:textId="77777777" w:rsidR="00091B83" w:rsidRDefault="00091B8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091B83" w:rsidRDefault="00091B8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22763C5-9DDC-4CA9-928F-E3F83BB7A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27731</Words>
  <Characters>158073</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6</cp:revision>
  <dcterms:created xsi:type="dcterms:W3CDTF">2020-12-30T07:20:00Z</dcterms:created>
  <dcterms:modified xsi:type="dcterms:W3CDTF">2020-12-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